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1446B" w14:textId="69A40720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b/>
          <w:bCs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Supplementary 1</w:t>
      </w:r>
      <w:r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 xml:space="preserve"> – Sample Search Details with </w:t>
      </w:r>
      <w:proofErr w:type="spellStart"/>
      <w:r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Pubmed</w:t>
      </w:r>
      <w:proofErr w:type="spellEnd"/>
      <w:r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 xml:space="preserve"> using </w:t>
      </w:r>
      <w:proofErr w:type="spellStart"/>
      <w:r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MeSH</w:t>
      </w:r>
      <w:proofErr w:type="spellEnd"/>
      <w:r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 xml:space="preserve"> terms and keywords</w:t>
      </w:r>
    </w:p>
    <w:p w14:paraId="1D6A64AD" w14:textId="77777777" w:rsid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</w:p>
    <w:p w14:paraId="1D8EC765" w14:textId="77777777" w:rsid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</w:p>
    <w:p w14:paraId="48ED8153" w14:textId="4AEA676E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(("acupuncture points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acupuncture"[All Fields] AND "points"[All Fields]) OR "acupuncture points"[All Fields]) AND ("pressur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pressure"[All Fields] OR "pressures"[All Fields] OR "pressure s"[All Fields] OR "pressurisation"[All Fields] OR "pressurised"[All Fields] OR "pressuriser"[All Fields] OR "pressurization"[All Fields] OR "pressurizations"[All Fields] OR "pressurize"[All Fields] OR "pressurized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pressuriz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pressurizes"[All Fields] OR "pressurizing"[All Fields]) AND ("dementia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dementia"[All Fields] OR "dementias"[All Fields] OR "dementia s"[All Fields] OR (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s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AND "disease"[All Fields])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s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s"[All Fields]) OR ("senil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senile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senility"[All Fields]) OR "mental deterioration"[All Fields])) OR ((("acupressur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acupressure"[All Fields]) AND ("dementia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dementia"[All Fields] OR "dementias"[All Fields] OR "dementia s"[All Fields] OR (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s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AND "disease"[All Fields])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s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s"[All Fields]))) OR (("acupressur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acupressure"[All Fields]) AND ("senil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senile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senility"[All Fields])) OR (("acupoint s"[All Fields] OR "acupuncture points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acupuncture"[All Fields] AND "points"[All Fields]) OR "acupuncture points"[All Fields] OR "acupoint"[All Fields] OR "acupoints"[All Fields]) AND ("pressur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pressure"[All Fields] OR "pressures"[All Fields] OR "pressure s"[All Fields] OR "pressurisation"[All Fields] OR "pressurised"[All Fields] OR "pressuriser"[All Fields] OR "pressurization"[All Fields] OR "pressurizations"[All Fields] OR "pressurize"[All Fields] OR "pressurized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pressuriz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pressurizes"[All Fields] OR "pressurizing"[All Fields]) AND ("dementia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dementia"[All Fields] OR "dementias"[All Fields] OR "dementia s"[All Fields] OR (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s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AND "disease"[All Fields])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s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s"[All Fields]))))</w:t>
      </w:r>
    </w:p>
    <w:p w14:paraId="6699DCDA" w14:textId="77777777" w:rsid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b/>
          <w:bCs/>
          <w:color w:val="212121"/>
          <w:sz w:val="24"/>
          <w:szCs w:val="24"/>
        </w:rPr>
      </w:pPr>
    </w:p>
    <w:p w14:paraId="5A8730BB" w14:textId="5EC92B95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Translations</w:t>
      </w:r>
    </w:p>
    <w:p w14:paraId="0F655F23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'</w:t>
      </w:r>
      <w:proofErr w:type="gramStart"/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acupuncture</w:t>
      </w:r>
      <w:proofErr w:type="gramEnd"/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 xml:space="preserve"> points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acupuncture points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acupuncture"[All Fields] AND "points"[All Fields]) OR "acupuncture points"[All Fields]</w:t>
      </w:r>
    </w:p>
    <w:p w14:paraId="3EFF7617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pressure'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pressur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pressure"[All Fields] OR "pressures"[All Fields] OR "pressure's"[All Fields] OR "pressurisation"[All Fields] OR "pressurised"[All Fields] OR "pressuriser"[All Fields] OR "pressurization"[All Fields] OR 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lastRenderedPageBreak/>
        <w:t>"pressurizations"[All Fields] OR "pressurize"[All Fields] OR "pressurized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pressuriz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pressurizes"[All Fields] OR "pressurizing"[All Fields]</w:t>
      </w:r>
    </w:p>
    <w:p w14:paraId="696228EB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dementia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dementia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dementia"[All Fields] OR "dementias"[All Fields] OR "dementia's"[All Fields]</w:t>
      </w:r>
    </w:p>
    <w:p w14:paraId="75C8B408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proofErr w:type="spellStart"/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'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AND "disease"[All Fields])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'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'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</w:t>
      </w:r>
    </w:p>
    <w:p w14:paraId="2FAF8FFE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senile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senil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senile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senility"[All Fields]</w:t>
      </w:r>
    </w:p>
    <w:p w14:paraId="7D33CB20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acupressure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acupressur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acupressure"[All Fields]</w:t>
      </w:r>
    </w:p>
    <w:p w14:paraId="4704923F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dementia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dementia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dementia"[All Fields] OR "dementias"[All Fields] OR "dementia's"[All Fields]</w:t>
      </w:r>
    </w:p>
    <w:p w14:paraId="156B4C09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proofErr w:type="spellStart"/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'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AND "disease"[All Fields])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'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'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</w:t>
      </w:r>
    </w:p>
    <w:p w14:paraId="5050C43E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acupressure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acupressur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acupressure"[All Fields]</w:t>
      </w:r>
    </w:p>
    <w:p w14:paraId="45856999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senile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senil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senile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senility"[All Fields]</w:t>
      </w:r>
    </w:p>
    <w:p w14:paraId="2A30DBB7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acupoints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acupoint's"[All Fields] OR "acupuncture points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acupuncture"[All Fields] AND "points"[All Fields]) OR "acupuncture points"[All Fields] OR "acupoint"[All Fields] OR "acupoints"[All Fields]</w:t>
      </w:r>
    </w:p>
    <w:p w14:paraId="2F69B9BF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pressure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pressur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pressure"[All Fields] OR "pressures"[All Fields] OR "pressure's"[All Fields] OR "pressurisation"[All Fields] OR "pressurised"[All Fields] OR "pressuriser"[All Fields] OR "pressurization"[All Fields] OR "pressurizations"[All Fields] OR "pressurize"[All Fields] OR "pressurized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pressuriz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pressurizes"[All Fields] OR "pressurizing"[All Fields]</w:t>
      </w:r>
    </w:p>
    <w:p w14:paraId="0607AC0F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dementia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dementia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"dementia"[All Fields] OR "dementias"[All Fields] OR "dementia's"[All Fields]</w:t>
      </w:r>
    </w:p>
    <w:p w14:paraId="6F605C7D" w14:textId="77777777" w:rsidR="003527EC" w:rsidRPr="003527EC" w:rsidRDefault="003527EC" w:rsidP="003527EC">
      <w:pPr>
        <w:shd w:val="clear" w:color="auto" w:fill="F6F6F6"/>
        <w:spacing w:after="0" w:line="240" w:lineRule="auto"/>
        <w:rPr>
          <w:rFonts w:ascii="Segoe UI" w:eastAsia="Times New Roman" w:hAnsi="Segoe UI" w:cs="Segoe UI"/>
          <w:color w:val="212121"/>
          <w:sz w:val="24"/>
          <w:szCs w:val="24"/>
        </w:rPr>
      </w:pPr>
      <w:proofErr w:type="spellStart"/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:</w:t>
      </w:r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 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'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MeSH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Terms] OR (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AND "disease"[All Fields])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 xml:space="preserve"> disease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'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 OR "</w:t>
      </w:r>
      <w:proofErr w:type="spellStart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alzheimers's</w:t>
      </w:r>
      <w:proofErr w:type="spellEnd"/>
      <w:r w:rsidRPr="003527EC">
        <w:rPr>
          <w:rFonts w:ascii="Segoe UI" w:eastAsia="Times New Roman" w:hAnsi="Segoe UI" w:cs="Segoe UI"/>
          <w:color w:val="212121"/>
          <w:sz w:val="24"/>
          <w:szCs w:val="24"/>
        </w:rPr>
        <w:t>"[All Fields]</w:t>
      </w:r>
    </w:p>
    <w:p w14:paraId="356B8A84" w14:textId="77777777" w:rsidR="001046BD" w:rsidRDefault="001046BD"/>
    <w:sectPr w:rsidR="001046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DY3MzczMjMzMDJS0lEKTi0uzszPAykwrAUAwLDNyiwAAAA="/>
  </w:docVars>
  <w:rsids>
    <w:rsidRoot w:val="003527EC"/>
    <w:rsid w:val="001046BD"/>
    <w:rsid w:val="00352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74420"/>
  <w15:chartTrackingRefBased/>
  <w15:docId w15:val="{24960D8B-D5C2-4B7E-905E-21A50F266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527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3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4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3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01</Words>
  <Characters>4571</Characters>
  <Application>Microsoft Office Word</Application>
  <DocSecurity>0</DocSecurity>
  <Lines>38</Lines>
  <Paragraphs>10</Paragraphs>
  <ScaleCrop>false</ScaleCrop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oi, Soo Liang</dc:creator>
  <cp:keywords/>
  <dc:description/>
  <cp:lastModifiedBy>Ooi, Soo Liang</cp:lastModifiedBy>
  <cp:revision>1</cp:revision>
  <dcterms:created xsi:type="dcterms:W3CDTF">2021-07-29T03:40:00Z</dcterms:created>
  <dcterms:modified xsi:type="dcterms:W3CDTF">2021-07-29T03:43:00Z</dcterms:modified>
</cp:coreProperties>
</file>